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F91995" w:rsidP="00F91995">
      <w:pPr>
        <w:jc w:val="center"/>
      </w:pPr>
      <w:r>
        <w:t>Baltistan Tour</w:t>
      </w:r>
    </w:p>
    <w:p w:rsidR="00F91995" w:rsidRDefault="00F91995" w:rsidP="00F91995">
      <w:r>
        <w:t>Day 01. Islamabad</w:t>
      </w:r>
    </w:p>
    <w:p w:rsidR="00F91995" w:rsidRDefault="00F91995" w:rsidP="00F91995">
      <w:pPr>
        <w:pStyle w:val="ListParagraph"/>
        <w:numPr>
          <w:ilvl w:val="0"/>
          <w:numId w:val="1"/>
        </w:numPr>
      </w:pPr>
      <w:r>
        <w:t>Arrival at Islamabad Airport</w:t>
      </w:r>
    </w:p>
    <w:p w:rsidR="00F91995" w:rsidRDefault="00F91995" w:rsidP="00F91995">
      <w:pPr>
        <w:pStyle w:val="ListParagraph"/>
        <w:numPr>
          <w:ilvl w:val="0"/>
          <w:numId w:val="1"/>
        </w:numPr>
      </w:pPr>
      <w:r>
        <w:t>Transfer to Hotel</w:t>
      </w:r>
    </w:p>
    <w:p w:rsidR="00F91995" w:rsidRDefault="00F91995" w:rsidP="00F91995">
      <w:pPr>
        <w:pStyle w:val="ListParagraph"/>
        <w:numPr>
          <w:ilvl w:val="0"/>
          <w:numId w:val="1"/>
        </w:numPr>
      </w:pPr>
      <w:r>
        <w:t>Half-Day City Tour</w:t>
      </w:r>
    </w:p>
    <w:p w:rsidR="00F91995" w:rsidRDefault="00F91995" w:rsidP="00F91995">
      <w:pPr>
        <w:pStyle w:val="ListParagraph"/>
        <w:numPr>
          <w:ilvl w:val="0"/>
          <w:numId w:val="1"/>
        </w:numPr>
      </w:pPr>
      <w:r>
        <w:t>Monument of Pakistan</w:t>
      </w:r>
    </w:p>
    <w:p w:rsidR="00F91995" w:rsidRDefault="00F91995" w:rsidP="00F91995">
      <w:pPr>
        <w:pStyle w:val="ListParagraph"/>
        <w:numPr>
          <w:ilvl w:val="0"/>
          <w:numId w:val="1"/>
        </w:numPr>
      </w:pPr>
      <w:r>
        <w:t>Lok Virsa museum</w:t>
      </w:r>
    </w:p>
    <w:p w:rsidR="00F91995" w:rsidRDefault="00F91995" w:rsidP="00F91995">
      <w:pPr>
        <w:pStyle w:val="ListParagraph"/>
        <w:numPr>
          <w:ilvl w:val="0"/>
          <w:numId w:val="1"/>
        </w:numPr>
      </w:pPr>
      <w:r>
        <w:t>Faisal Mosque</w:t>
      </w:r>
    </w:p>
    <w:p w:rsidR="00F91995" w:rsidRDefault="00F91995" w:rsidP="00F91995">
      <w:pPr>
        <w:pStyle w:val="ListParagraph"/>
        <w:numPr>
          <w:ilvl w:val="0"/>
          <w:numId w:val="1"/>
        </w:numPr>
      </w:pPr>
      <w:r>
        <w:t>Margilla Hills</w:t>
      </w:r>
    </w:p>
    <w:p w:rsidR="00F91995" w:rsidRDefault="00F91995" w:rsidP="00F91995">
      <w:r>
        <w:t>Day 02. Naran</w:t>
      </w:r>
    </w:p>
    <w:p w:rsidR="00F91995" w:rsidRDefault="00F91995" w:rsidP="00F91995">
      <w:pPr>
        <w:pStyle w:val="ListParagraph"/>
        <w:numPr>
          <w:ilvl w:val="0"/>
          <w:numId w:val="2"/>
        </w:numPr>
      </w:pPr>
      <w:r>
        <w:t>Naran/ Chilas</w:t>
      </w:r>
    </w:p>
    <w:p w:rsidR="00F91995" w:rsidRDefault="00F91995" w:rsidP="00F91995">
      <w:pPr>
        <w:pStyle w:val="ListParagraph"/>
        <w:numPr>
          <w:ilvl w:val="0"/>
          <w:numId w:val="2"/>
        </w:numPr>
      </w:pPr>
      <w:r>
        <w:t>Lake Saif Ul malook/Chilas</w:t>
      </w:r>
    </w:p>
    <w:p w:rsidR="00F91995" w:rsidRDefault="00F91995" w:rsidP="00F91995">
      <w:pPr>
        <w:pStyle w:val="ListParagraph"/>
        <w:numPr>
          <w:ilvl w:val="0"/>
          <w:numId w:val="2"/>
        </w:numPr>
      </w:pPr>
      <w:r>
        <w:t>Night Stay Naran/Chilas</w:t>
      </w:r>
    </w:p>
    <w:p w:rsidR="00F91995" w:rsidRDefault="00F91995" w:rsidP="00F91995">
      <w:r>
        <w:t>Day 03. Skardu</w:t>
      </w:r>
    </w:p>
    <w:p w:rsidR="00F91995" w:rsidRDefault="00F91995" w:rsidP="00F91995">
      <w:pPr>
        <w:pStyle w:val="ListParagraph"/>
        <w:numPr>
          <w:ilvl w:val="0"/>
          <w:numId w:val="3"/>
        </w:numPr>
      </w:pPr>
      <w:r>
        <w:t>Skardu City</w:t>
      </w:r>
    </w:p>
    <w:p w:rsidR="00F91995" w:rsidRDefault="00F91995" w:rsidP="00F91995">
      <w:pPr>
        <w:pStyle w:val="ListParagraph"/>
        <w:numPr>
          <w:ilvl w:val="0"/>
          <w:numId w:val="3"/>
        </w:numPr>
      </w:pPr>
      <w:r>
        <w:t>Organic Village</w:t>
      </w:r>
    </w:p>
    <w:p w:rsidR="00F91995" w:rsidRDefault="00F91995" w:rsidP="00F91995">
      <w:pPr>
        <w:pStyle w:val="ListParagraph"/>
        <w:numPr>
          <w:ilvl w:val="0"/>
          <w:numId w:val="3"/>
        </w:numPr>
      </w:pPr>
      <w:r>
        <w:t>Kharpocho Fort</w:t>
      </w:r>
    </w:p>
    <w:p w:rsidR="00F91995" w:rsidRDefault="00F91995" w:rsidP="00F91995">
      <w:r>
        <w:t>Day 04. Deosai Plains</w:t>
      </w:r>
    </w:p>
    <w:p w:rsidR="00F91995" w:rsidRDefault="00F91995" w:rsidP="00F91995">
      <w:pPr>
        <w:pStyle w:val="ListParagraph"/>
        <w:numPr>
          <w:ilvl w:val="0"/>
          <w:numId w:val="3"/>
        </w:numPr>
      </w:pPr>
      <w:r>
        <w:t>Sadpara Lake</w:t>
      </w:r>
    </w:p>
    <w:p w:rsidR="00F91995" w:rsidRDefault="00F91995" w:rsidP="00F91995">
      <w:pPr>
        <w:pStyle w:val="ListParagraph"/>
        <w:numPr>
          <w:ilvl w:val="0"/>
          <w:numId w:val="4"/>
        </w:numPr>
      </w:pPr>
      <w:r>
        <w:t>Deosai Plains</w:t>
      </w:r>
    </w:p>
    <w:p w:rsidR="00F91995" w:rsidRDefault="00F91995" w:rsidP="00F91995">
      <w:pPr>
        <w:pStyle w:val="ListParagraph"/>
        <w:numPr>
          <w:ilvl w:val="0"/>
          <w:numId w:val="4"/>
        </w:numPr>
      </w:pPr>
      <w:r>
        <w:t>Upper Kachura Lake</w:t>
      </w:r>
    </w:p>
    <w:p w:rsidR="00F91995" w:rsidRDefault="00F91995" w:rsidP="00F91995">
      <w:r>
        <w:t>Day 05. Shiger</w:t>
      </w:r>
    </w:p>
    <w:p w:rsidR="00F91995" w:rsidRDefault="00F91995" w:rsidP="00F91995">
      <w:pPr>
        <w:pStyle w:val="ListParagraph"/>
        <w:numPr>
          <w:ilvl w:val="0"/>
          <w:numId w:val="5"/>
        </w:numPr>
      </w:pPr>
      <w:r>
        <w:t>Shiger Fort</w:t>
      </w:r>
    </w:p>
    <w:p w:rsidR="00F91995" w:rsidRDefault="00F91995" w:rsidP="00F91995">
      <w:pPr>
        <w:pStyle w:val="ListParagraph"/>
        <w:numPr>
          <w:ilvl w:val="0"/>
          <w:numId w:val="5"/>
        </w:numPr>
      </w:pPr>
      <w:r>
        <w:t>Sarfaranga Desert</w:t>
      </w:r>
    </w:p>
    <w:p w:rsidR="00F91995" w:rsidRDefault="00F91995" w:rsidP="00F91995">
      <w:r>
        <w:t>Day 06. Khapulu</w:t>
      </w:r>
    </w:p>
    <w:p w:rsidR="00F91995" w:rsidRDefault="00F91995" w:rsidP="00F91995">
      <w:pPr>
        <w:pStyle w:val="ListParagraph"/>
        <w:numPr>
          <w:ilvl w:val="0"/>
          <w:numId w:val="6"/>
        </w:numPr>
      </w:pPr>
      <w:r>
        <w:t>Bara Village</w:t>
      </w:r>
    </w:p>
    <w:p w:rsidR="00F91995" w:rsidRDefault="00F91995" w:rsidP="00F91995">
      <w:pPr>
        <w:pStyle w:val="ListParagraph"/>
        <w:numPr>
          <w:ilvl w:val="0"/>
          <w:numId w:val="6"/>
        </w:numPr>
      </w:pPr>
      <w:r>
        <w:t>Khapulu Fort</w:t>
      </w:r>
    </w:p>
    <w:p w:rsidR="00F91995" w:rsidRDefault="00F91995" w:rsidP="00F91995">
      <w:r>
        <w:t>Day 07. Skardu</w:t>
      </w:r>
    </w:p>
    <w:p w:rsidR="00F91995" w:rsidRDefault="00F91995" w:rsidP="00F91995">
      <w:pPr>
        <w:pStyle w:val="ListParagraph"/>
        <w:numPr>
          <w:ilvl w:val="0"/>
          <w:numId w:val="7"/>
        </w:numPr>
      </w:pPr>
      <w:r>
        <w:t>Mantokha Waterfall</w:t>
      </w:r>
    </w:p>
    <w:p w:rsidR="00F91995" w:rsidRDefault="00F91995" w:rsidP="00F91995">
      <w:pPr>
        <w:pStyle w:val="ListParagraph"/>
        <w:numPr>
          <w:ilvl w:val="0"/>
          <w:numId w:val="7"/>
        </w:numPr>
      </w:pPr>
      <w:r>
        <w:t>Rest</w:t>
      </w:r>
    </w:p>
    <w:p w:rsidR="00F91995" w:rsidRDefault="00F91995" w:rsidP="00F91995">
      <w:r>
        <w:t>Day 08. Skardu- Chilas/Naran</w:t>
      </w:r>
    </w:p>
    <w:p w:rsidR="00F91995" w:rsidRDefault="00F91995" w:rsidP="00F91995">
      <w:pPr>
        <w:pStyle w:val="ListParagraph"/>
        <w:numPr>
          <w:ilvl w:val="0"/>
          <w:numId w:val="9"/>
        </w:numPr>
      </w:pPr>
      <w:r>
        <w:lastRenderedPageBreak/>
        <w:t>Chilas/Lake Saiful Malook</w:t>
      </w:r>
    </w:p>
    <w:p w:rsidR="00F91995" w:rsidRDefault="00F91995" w:rsidP="00F91995">
      <w:pPr>
        <w:pStyle w:val="ListParagraph"/>
        <w:numPr>
          <w:ilvl w:val="0"/>
          <w:numId w:val="9"/>
        </w:numPr>
      </w:pPr>
      <w:r>
        <w:t>Chilas/Naran</w:t>
      </w:r>
    </w:p>
    <w:p w:rsidR="00F91995" w:rsidRDefault="00F91995" w:rsidP="00F91995">
      <w:r>
        <w:t>Day 09. Chilas/Naran- Islamabad</w:t>
      </w:r>
    </w:p>
    <w:p w:rsidR="00F91995" w:rsidRDefault="00F91995" w:rsidP="00F91995">
      <w:pPr>
        <w:pStyle w:val="ListParagraph"/>
        <w:numPr>
          <w:ilvl w:val="0"/>
          <w:numId w:val="8"/>
        </w:numPr>
      </w:pPr>
      <w:r>
        <w:t>Islamabad</w:t>
      </w:r>
    </w:p>
    <w:p w:rsidR="00F91995" w:rsidRDefault="00F91995" w:rsidP="00F91995">
      <w:r>
        <w:t>Day 10. Departure</w:t>
      </w:r>
    </w:p>
    <w:p w:rsidR="00F91995" w:rsidRDefault="00F91995" w:rsidP="00F91995"/>
    <w:p w:rsidR="00F91995" w:rsidRDefault="00F91995" w:rsidP="00F91995"/>
    <w:sectPr w:rsidR="00F919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65F87"/>
    <w:multiLevelType w:val="hybridMultilevel"/>
    <w:tmpl w:val="1868A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7606D8"/>
    <w:multiLevelType w:val="hybridMultilevel"/>
    <w:tmpl w:val="5F64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544F6E"/>
    <w:multiLevelType w:val="hybridMultilevel"/>
    <w:tmpl w:val="0EAAF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FE0BAF"/>
    <w:multiLevelType w:val="hybridMultilevel"/>
    <w:tmpl w:val="E7FAF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964A75"/>
    <w:multiLevelType w:val="hybridMultilevel"/>
    <w:tmpl w:val="5EAE9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1F0126"/>
    <w:multiLevelType w:val="hybridMultilevel"/>
    <w:tmpl w:val="5692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DD42D3C"/>
    <w:multiLevelType w:val="hybridMultilevel"/>
    <w:tmpl w:val="179C3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5"/>
  </w:num>
  <w:num w:numId="5">
    <w:abstractNumId w:val="7"/>
  </w:num>
  <w:num w:numId="6">
    <w:abstractNumId w:val="8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7A0MbAwM7S0MDU1MTdV0lEKTi0uzszPAykwrAUAlKp22SwAAAA="/>
  </w:docVars>
  <w:rsids>
    <w:rsidRoot w:val="00F91995"/>
    <w:rsid w:val="00F919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199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3</Words>
  <Characters>534</Characters>
  <Application>Microsoft Office Word</Application>
  <DocSecurity>0</DocSecurity>
  <Lines>4</Lines>
  <Paragraphs>1</Paragraphs>
  <ScaleCrop>false</ScaleCrop>
  <Company/>
  <LinksUpToDate>false</LinksUpToDate>
  <CharactersWithSpaces>6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3T16:54:00Z</dcterms:created>
  <dcterms:modified xsi:type="dcterms:W3CDTF">2021-06-23T17:01:00Z</dcterms:modified>
</cp:coreProperties>
</file>